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3DF" w:rsidRDefault="00802657">
      <w:pPr>
        <w:pStyle w:val="a4"/>
      </w:pPr>
      <w:r>
        <w:t>Лабораторная работа №6</w:t>
      </w:r>
    </w:p>
    <w:p w:rsidR="003C33DF" w:rsidRDefault="00802657">
      <w:pPr>
        <w:pStyle w:val="a5"/>
      </w:pPr>
      <w:r>
        <w:t>Поиск файлов. Перенаправление ввода-вывода. Просмотр запущенных процессов</w:t>
      </w:r>
    </w:p>
    <w:p w:rsidR="003C33DF" w:rsidRDefault="00802657">
      <w:pPr>
        <w:pStyle w:val="Author"/>
      </w:pPr>
      <w:r>
        <w:t>Старовойтов Егор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13228019"/>
        <w:docPartObj>
          <w:docPartGallery w:val="Table of Contents"/>
          <w:docPartUnique/>
        </w:docPartObj>
      </w:sdtPr>
      <w:sdtEndPr/>
      <w:sdtContent>
        <w:p w:rsidR="003C33DF" w:rsidRDefault="00802657">
          <w:pPr>
            <w:pStyle w:val="ae"/>
          </w:pPr>
          <w:r>
            <w:t>Содержание</w:t>
          </w:r>
        </w:p>
        <w:p w:rsidR="00A20B35" w:rsidRDefault="0080265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20B35">
            <w:fldChar w:fldCharType="separate"/>
          </w:r>
          <w:hyperlink w:anchor="_Toc102596830" w:history="1">
            <w:r w:rsidR="00A20B35" w:rsidRPr="000019BF">
              <w:rPr>
                <w:rStyle w:val="ad"/>
                <w:noProof/>
              </w:rPr>
              <w:t>Цель работы</w:t>
            </w:r>
            <w:r w:rsidR="00A20B35">
              <w:rPr>
                <w:noProof/>
                <w:webHidden/>
              </w:rPr>
              <w:tab/>
            </w:r>
            <w:r w:rsidR="00A20B35">
              <w:rPr>
                <w:noProof/>
                <w:webHidden/>
              </w:rPr>
              <w:fldChar w:fldCharType="begin"/>
            </w:r>
            <w:r w:rsidR="00A20B35">
              <w:rPr>
                <w:noProof/>
                <w:webHidden/>
              </w:rPr>
              <w:instrText xml:space="preserve"> PAGEREF _Toc102596830 \h </w:instrText>
            </w:r>
            <w:r w:rsidR="00A20B35">
              <w:rPr>
                <w:noProof/>
                <w:webHidden/>
              </w:rPr>
            </w:r>
            <w:r w:rsidR="00A20B35">
              <w:rPr>
                <w:noProof/>
                <w:webHidden/>
              </w:rPr>
              <w:fldChar w:fldCharType="separate"/>
            </w:r>
            <w:r w:rsidR="00A20B35">
              <w:rPr>
                <w:noProof/>
                <w:webHidden/>
              </w:rPr>
              <w:t>2</w:t>
            </w:r>
            <w:r w:rsidR="00A20B35"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96831" w:history="1">
            <w:r w:rsidRPr="000019B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96832" w:history="1">
            <w:r w:rsidRPr="000019B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33" w:history="1">
            <w:r w:rsidRPr="000019BF">
              <w:rPr>
                <w:rStyle w:val="ad"/>
                <w:noProof/>
              </w:rPr>
              <w:t>Перенаправление ввода-выво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34" w:history="1">
            <w:r w:rsidRPr="000019BF">
              <w:rPr>
                <w:rStyle w:val="ad"/>
                <w:noProof/>
              </w:rPr>
              <w:t>Конвей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35" w:history="1">
            <w:r w:rsidRPr="000019BF">
              <w:rPr>
                <w:rStyle w:val="ad"/>
                <w:noProof/>
              </w:rPr>
              <w:t>Поиск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36" w:history="1">
            <w:r w:rsidRPr="000019BF">
              <w:rPr>
                <w:rStyle w:val="ad"/>
                <w:noProof/>
              </w:rPr>
              <w:t>Фильтрация 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37" w:history="1">
            <w:r w:rsidRPr="000019BF">
              <w:rPr>
                <w:rStyle w:val="ad"/>
                <w:noProof/>
              </w:rPr>
              <w:t>Проверка использования дис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38" w:history="1">
            <w:r w:rsidRPr="000019BF">
              <w:rPr>
                <w:rStyle w:val="ad"/>
                <w:noProof/>
              </w:rPr>
              <w:t>Управление задач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39" w:history="1">
            <w:r w:rsidRPr="000019BF">
              <w:rPr>
                <w:rStyle w:val="ad"/>
                <w:noProof/>
              </w:rPr>
              <w:t>Управление процесс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40" w:history="1">
            <w:r w:rsidRPr="000019BF">
              <w:rPr>
                <w:rStyle w:val="ad"/>
                <w:noProof/>
              </w:rPr>
              <w:t>Получение информации о процесса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96841" w:history="1">
            <w:r w:rsidRPr="000019B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42" w:history="1">
            <w:r w:rsidRPr="000019BF">
              <w:rPr>
                <w:rStyle w:val="ad"/>
                <w:noProof/>
              </w:rPr>
              <w:t>Шаг 1 - Вход в систем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43" w:history="1">
            <w:r w:rsidRPr="000019BF">
              <w:rPr>
                <w:rStyle w:val="ad"/>
                <w:noProof/>
              </w:rPr>
              <w:t>Шаг 2</w:t>
            </w:r>
            <w:r>
              <w:rPr>
                <w:noProof/>
                <w:webHidden/>
              </w:rPr>
              <w:tab/>
            </w:r>
            <w:bookmarkStart w:id="0" w:name="_GoBack"/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  <w:bookmarkEnd w:id="0"/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44" w:history="1">
            <w:r w:rsidRPr="000019BF">
              <w:rPr>
                <w:rStyle w:val="ad"/>
                <w:noProof/>
              </w:rPr>
              <w:t>Шаг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45" w:history="1">
            <w:r w:rsidRPr="000019BF">
              <w:rPr>
                <w:rStyle w:val="ad"/>
                <w:noProof/>
              </w:rPr>
              <w:t>Шаг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46" w:history="1">
            <w:r w:rsidRPr="000019BF">
              <w:rPr>
                <w:rStyle w:val="ad"/>
                <w:noProof/>
              </w:rPr>
              <w:t>Шаг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47" w:history="1">
            <w:r w:rsidRPr="000019BF">
              <w:rPr>
                <w:rStyle w:val="ad"/>
                <w:noProof/>
              </w:rPr>
              <w:t>Шаг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48" w:history="1">
            <w:r w:rsidRPr="000019BF">
              <w:rPr>
                <w:rStyle w:val="ad"/>
                <w:noProof/>
              </w:rPr>
              <w:t>Шаг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49" w:history="1">
            <w:r w:rsidRPr="000019BF">
              <w:rPr>
                <w:rStyle w:val="ad"/>
                <w:noProof/>
              </w:rPr>
              <w:t>Шаг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50" w:history="1">
            <w:r w:rsidRPr="000019BF">
              <w:rPr>
                <w:rStyle w:val="ad"/>
                <w:noProof/>
              </w:rPr>
              <w:t>Шаг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51" w:history="1">
            <w:r w:rsidRPr="000019BF">
              <w:rPr>
                <w:rStyle w:val="ad"/>
                <w:noProof/>
              </w:rPr>
              <w:t>Шаг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52" w:history="1">
            <w:r w:rsidRPr="000019BF">
              <w:rPr>
                <w:rStyle w:val="ad"/>
                <w:noProof/>
              </w:rPr>
              <w:t>Шаг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53" w:history="1">
            <w:r w:rsidRPr="000019BF">
              <w:rPr>
                <w:rStyle w:val="ad"/>
                <w:noProof/>
              </w:rPr>
              <w:t>Шаг 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96854" w:history="1">
            <w:r w:rsidRPr="000019B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596855" w:history="1">
            <w:r w:rsidRPr="000019BF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56" w:history="1">
            <w:r w:rsidRPr="000019BF">
              <w:rPr>
                <w:rStyle w:val="ad"/>
                <w:noProof/>
              </w:rPr>
              <w:t>1. Какие потоки ввода вывода вы знаете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57" w:history="1">
            <w:r w:rsidRPr="000019BF">
              <w:rPr>
                <w:rStyle w:val="ad"/>
                <w:noProof/>
              </w:rPr>
              <w:t>2. Объясните разницу между операцией &gt; и &gt;&gt;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58" w:history="1">
            <w:r w:rsidRPr="000019BF">
              <w:rPr>
                <w:rStyle w:val="ad"/>
                <w:noProof/>
              </w:rPr>
              <w:t>3. Что такое конвейер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59" w:history="1">
            <w:r w:rsidRPr="000019BF">
              <w:rPr>
                <w:rStyle w:val="ad"/>
                <w:noProof/>
              </w:rPr>
              <w:t>4. Что такое процесс? Чем это понятие отличается от программы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60" w:history="1">
            <w:r w:rsidRPr="000019BF">
              <w:rPr>
                <w:rStyle w:val="ad"/>
                <w:noProof/>
              </w:rPr>
              <w:t>5. Что такое PID и GI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61" w:history="1">
            <w:r w:rsidRPr="000019BF">
              <w:rPr>
                <w:rStyle w:val="ad"/>
                <w:noProof/>
              </w:rPr>
              <w:t>6. Что такое задачи и какая команда позволяет ими управлять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62" w:history="1">
            <w:r w:rsidRPr="000019BF">
              <w:rPr>
                <w:rStyle w:val="ad"/>
                <w:noProof/>
              </w:rPr>
              <w:t>7. Найдите информацию об утилитах top и htop. Каковы их функции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63" w:history="1">
            <w:r w:rsidRPr="000019BF">
              <w:rPr>
                <w:rStyle w:val="ad"/>
                <w:noProof/>
              </w:rPr>
              <w:t>8. Назовите и дайте характеристику команде поиска файлов. Приведите примеры использования этой команд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64" w:history="1">
            <w:r w:rsidRPr="000019BF">
              <w:rPr>
                <w:rStyle w:val="ad"/>
                <w:noProof/>
              </w:rPr>
              <w:t>9. Можно ли по контексту (содержанию) найти файл? Если да, то как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65" w:history="1">
            <w:r w:rsidRPr="000019BF">
              <w:rPr>
                <w:rStyle w:val="ad"/>
                <w:noProof/>
              </w:rPr>
              <w:t>10. Как определить объем свободной памяти на жёстком диске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66" w:history="1">
            <w:r w:rsidRPr="000019BF">
              <w:rPr>
                <w:rStyle w:val="ad"/>
                <w:noProof/>
              </w:rPr>
              <w:t>11. Как определить объем вашего домашнего каталога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B35" w:rsidRDefault="00A20B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596867" w:history="1">
            <w:r w:rsidRPr="000019BF">
              <w:rPr>
                <w:rStyle w:val="ad"/>
                <w:noProof/>
              </w:rPr>
              <w:t>12. Как удалить зависший процесс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96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33DF" w:rsidRDefault="00802657">
          <w:r>
            <w:fldChar w:fldCharType="end"/>
          </w:r>
        </w:p>
      </w:sdtContent>
    </w:sdt>
    <w:p w:rsidR="003C33DF" w:rsidRDefault="00802657">
      <w:pPr>
        <w:pStyle w:val="1"/>
      </w:pPr>
      <w:bookmarkStart w:id="1" w:name="цель-работы"/>
      <w:bookmarkStart w:id="2" w:name="_Toc102596830"/>
      <w:r>
        <w:t>Цель работы</w:t>
      </w:r>
      <w:bookmarkEnd w:id="2"/>
    </w:p>
    <w:p w:rsidR="003C33DF" w:rsidRDefault="00802657">
      <w:pPr>
        <w:pStyle w:val="FirstParagraph"/>
      </w:pPr>
      <w:r>
        <w:t xml:space="preserve">Ознакомление с инструментами поиска файлов и фильтрации текстовых данных. </w:t>
      </w:r>
      <w:r>
        <w:t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:rsidR="003C33DF" w:rsidRDefault="00802657">
      <w:pPr>
        <w:pStyle w:val="1"/>
      </w:pPr>
      <w:bookmarkStart w:id="3" w:name="задание"/>
      <w:bookmarkStart w:id="4" w:name="_Toc102596831"/>
      <w:bookmarkEnd w:id="1"/>
      <w:r>
        <w:t>Задание</w:t>
      </w:r>
      <w:bookmarkEnd w:id="4"/>
    </w:p>
    <w:p w:rsidR="003C33DF" w:rsidRDefault="00802657">
      <w:pPr>
        <w:pStyle w:val="Compact"/>
        <w:numPr>
          <w:ilvl w:val="0"/>
          <w:numId w:val="2"/>
        </w:numPr>
      </w:pPr>
      <w:r>
        <w:t>Осуществите вход в систему, используя соответствующее имя пользователя.</w:t>
      </w:r>
    </w:p>
    <w:p w:rsidR="003C33DF" w:rsidRDefault="00802657">
      <w:pPr>
        <w:pStyle w:val="Compact"/>
        <w:numPr>
          <w:ilvl w:val="0"/>
          <w:numId w:val="2"/>
        </w:numPr>
      </w:pPr>
      <w:r>
        <w:t>Запишите в файл file.txt названия фай</w:t>
      </w:r>
      <w:r>
        <w:t>лов, содержащихся в каталоге /etc. Допишите в этот же файл названия файлов, содержащихся в вашем домашнем каталоге.</w:t>
      </w:r>
    </w:p>
    <w:p w:rsidR="003C33DF" w:rsidRDefault="00802657">
      <w:pPr>
        <w:pStyle w:val="Compact"/>
        <w:numPr>
          <w:ilvl w:val="0"/>
          <w:numId w:val="2"/>
        </w:numPr>
      </w:pPr>
      <w:r>
        <w:t>Выведите имена всех файлов из file.txt, имеющих расширение .conf, после чего запишите их в новый текстовой файл conf.txt.</w:t>
      </w:r>
    </w:p>
    <w:p w:rsidR="003C33DF" w:rsidRDefault="00802657">
      <w:pPr>
        <w:pStyle w:val="Compact"/>
        <w:numPr>
          <w:ilvl w:val="0"/>
          <w:numId w:val="2"/>
        </w:numPr>
      </w:pPr>
      <w:r>
        <w:t xml:space="preserve">Определите, какие </w:t>
      </w:r>
      <w:r>
        <w:t>файлы в вашем домашнем каталоге имеют имена, начинавшиеся с символа c? Предложите несколько вариантов, как это сделать.</w:t>
      </w:r>
    </w:p>
    <w:p w:rsidR="003C33DF" w:rsidRDefault="00802657">
      <w:pPr>
        <w:pStyle w:val="Compact"/>
        <w:numPr>
          <w:ilvl w:val="0"/>
          <w:numId w:val="2"/>
        </w:numPr>
      </w:pPr>
      <w:r>
        <w:t>Выведите на экран (по странично) имена файлов из каталога /etc, начинающиеся с символа h.</w:t>
      </w:r>
    </w:p>
    <w:p w:rsidR="003C33DF" w:rsidRDefault="00802657">
      <w:pPr>
        <w:pStyle w:val="Compact"/>
        <w:numPr>
          <w:ilvl w:val="0"/>
          <w:numId w:val="2"/>
        </w:numPr>
      </w:pPr>
      <w:r>
        <w:t>Запустите в фоновом режиме процесс, который бу</w:t>
      </w:r>
      <w:r>
        <w:t>дет записывать в файл ~/logfile файлы, имена которых начинаются с log.</w:t>
      </w:r>
    </w:p>
    <w:p w:rsidR="003C33DF" w:rsidRDefault="00802657">
      <w:pPr>
        <w:pStyle w:val="Compact"/>
        <w:numPr>
          <w:ilvl w:val="0"/>
          <w:numId w:val="2"/>
        </w:numPr>
      </w:pPr>
      <w:r>
        <w:t>Удалите файл ~/logfile.</w:t>
      </w:r>
    </w:p>
    <w:p w:rsidR="003C33DF" w:rsidRDefault="00802657">
      <w:pPr>
        <w:pStyle w:val="Compact"/>
        <w:numPr>
          <w:ilvl w:val="0"/>
          <w:numId w:val="2"/>
        </w:numPr>
      </w:pPr>
      <w:r>
        <w:t>Запустите из консоли в фоновом режиме редактор gedit.</w:t>
      </w:r>
    </w:p>
    <w:p w:rsidR="003C33DF" w:rsidRDefault="00802657">
      <w:pPr>
        <w:pStyle w:val="Compact"/>
        <w:numPr>
          <w:ilvl w:val="0"/>
          <w:numId w:val="2"/>
        </w:numPr>
      </w:pPr>
      <w:r>
        <w:t>Определите идентификатор процесса gedit, используя команду ps, конвейер и фильтр grep. Как ещё можно опреде</w:t>
      </w:r>
      <w:r>
        <w:t>лить идентификатор процесса?</w:t>
      </w:r>
    </w:p>
    <w:p w:rsidR="003C33DF" w:rsidRDefault="00802657">
      <w:pPr>
        <w:pStyle w:val="Compact"/>
        <w:numPr>
          <w:ilvl w:val="0"/>
          <w:numId w:val="2"/>
        </w:numPr>
      </w:pPr>
      <w:r>
        <w:t>Прочтите справку (man) команды kill, после чего используйте её для завершения процесса gedit.</w:t>
      </w:r>
    </w:p>
    <w:p w:rsidR="003C33DF" w:rsidRDefault="00802657">
      <w:pPr>
        <w:pStyle w:val="Compact"/>
        <w:numPr>
          <w:ilvl w:val="0"/>
          <w:numId w:val="2"/>
        </w:numPr>
      </w:pPr>
      <w:r>
        <w:t>Выполните команды df и du, предварительно получив более подробную информацию об этих командах, с помощью команды man.</w:t>
      </w:r>
    </w:p>
    <w:p w:rsidR="003C33DF" w:rsidRDefault="00802657">
      <w:pPr>
        <w:pStyle w:val="Compact"/>
        <w:numPr>
          <w:ilvl w:val="0"/>
          <w:numId w:val="2"/>
        </w:numPr>
      </w:pPr>
      <w:r>
        <w:lastRenderedPageBreak/>
        <w:t>Воспользовавшис</w:t>
      </w:r>
      <w:r>
        <w:t>ь справкой команды find, выведите имена всех директорий, имеющихся в вашем домашнем каталоге.</w:t>
      </w:r>
    </w:p>
    <w:p w:rsidR="003C33DF" w:rsidRDefault="00802657">
      <w:pPr>
        <w:pStyle w:val="1"/>
      </w:pPr>
      <w:bookmarkStart w:id="5" w:name="теоретическое-введение"/>
      <w:bookmarkStart w:id="6" w:name="_Toc102596832"/>
      <w:bookmarkEnd w:id="3"/>
      <w:r>
        <w:t>Теоретическое введение</w:t>
      </w:r>
      <w:bookmarkEnd w:id="6"/>
    </w:p>
    <w:p w:rsidR="003C33DF" w:rsidRDefault="00802657">
      <w:pPr>
        <w:pStyle w:val="2"/>
      </w:pPr>
      <w:bookmarkStart w:id="7" w:name="перенаправление-ввода-вывода"/>
      <w:bookmarkStart w:id="8" w:name="_Toc102596833"/>
      <w:r>
        <w:t>Перенаправление ввода-вывода</w:t>
      </w:r>
      <w:bookmarkEnd w:id="8"/>
    </w:p>
    <w:p w:rsidR="003C33DF" w:rsidRDefault="00802657">
      <w:pPr>
        <w:pStyle w:val="FirstParagraph"/>
      </w:pPr>
      <w:r>
        <w:t>В системе по умолчанию открыто три специальных потока: - stdin — стандартный поток ввода (по умолчанию: клавиа</w:t>
      </w:r>
      <w:r>
        <w:t>тура), файловый дескриптор 0; - stdout — стандартный поток вывода (по умолчанию: консоль), файловый дескриптор 1; - stderr — стандартный поток вывод сообщений об ошибках (по умолчанию: консоль), файловый дескриптор 2.</w:t>
      </w:r>
    </w:p>
    <w:p w:rsidR="003C33DF" w:rsidRDefault="00802657">
      <w:pPr>
        <w:pStyle w:val="a0"/>
      </w:pPr>
      <w:r>
        <w:t>Большинство используемых в консоли ком</w:t>
      </w:r>
      <w:r>
        <w:t>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</w:t>
      </w:r>
      <w:r>
        <w:t>ства. Проще всего это делается с помощью символов &gt;, &gt;&gt;, &lt;, &lt;&lt;. Рассмотрим пример.</w:t>
      </w:r>
    </w:p>
    <w:p w:rsidR="003C33DF" w:rsidRDefault="00802657">
      <w:pPr>
        <w:pStyle w:val="SourceCode"/>
      </w:pPr>
      <w:r>
        <w:rPr>
          <w:rStyle w:val="CommentTok"/>
        </w:rPr>
        <w:t># Перенаправление stdout (вывода) в файл.</w:t>
      </w:r>
      <w:r>
        <w:br/>
      </w:r>
      <w:r>
        <w:rPr>
          <w:rStyle w:val="CommentTok"/>
        </w:rPr>
        <w:t># Если файл отсутствовал, то он создаётся,</w:t>
      </w:r>
      <w:r>
        <w:br/>
      </w:r>
      <w:r>
        <w:rPr>
          <w:rStyle w:val="CommentTok"/>
        </w:rPr>
        <w:t># иначе -- перезаписывается.</w:t>
      </w:r>
      <w:r>
        <w:br/>
      </w:r>
      <w:r>
        <w:br/>
      </w:r>
      <w:r>
        <w:rPr>
          <w:rStyle w:val="CommentTok"/>
        </w:rPr>
        <w:t># Создаёт файл, содержащий список дерева каталогов.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R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ir-tree.list</w:t>
      </w:r>
      <w:r>
        <w:br/>
      </w:r>
      <w:r>
        <w:br/>
      </w:r>
      <w:r>
        <w:rPr>
          <w:rStyle w:val="DecValTok"/>
        </w:rPr>
        <w:t>1</w:t>
      </w:r>
      <w:r>
        <w:rPr>
          <w:rStyle w:val="OperatorTok"/>
        </w:rPr>
        <w:t>&gt;</w:t>
      </w:r>
      <w:r>
        <w:rPr>
          <w:rStyle w:val="NormalTok"/>
        </w:rPr>
        <w:t>filename</w:t>
      </w:r>
      <w:r>
        <w:br/>
      </w:r>
      <w:r>
        <w:rPr>
          <w:rStyle w:val="CommentTok"/>
        </w:rPr>
        <w:t># Перенаправление вывода (stdout) в файл "filename".</w:t>
      </w:r>
      <w:r>
        <w:br/>
      </w:r>
      <w:r>
        <w:rPr>
          <w:rStyle w:val="DecValTok"/>
        </w:rPr>
        <w:t>1</w:t>
      </w:r>
      <w:r>
        <w:rPr>
          <w:rStyle w:val="OperatorTok"/>
        </w:rPr>
        <w:t>&gt;&gt;</w:t>
      </w:r>
      <w:r>
        <w:rPr>
          <w:rStyle w:val="NormalTok"/>
        </w:rPr>
        <w:t>filename</w:t>
      </w:r>
      <w:r>
        <w:br/>
      </w:r>
      <w:r>
        <w:rPr>
          <w:rStyle w:val="CommentTok"/>
        </w:rPr>
        <w:t># Перенаправление вывода (stdout) в файл "filename",</w:t>
      </w:r>
      <w:r>
        <w:br/>
      </w:r>
      <w:r>
        <w:rPr>
          <w:rStyle w:val="CommentTok"/>
        </w:rPr>
        <w:t># файл открывается в режиме добавления.</w:t>
      </w:r>
      <w:r>
        <w:br/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>filename</w:t>
      </w:r>
      <w:r>
        <w:br/>
      </w:r>
      <w:r>
        <w:rPr>
          <w:rStyle w:val="CommentTok"/>
        </w:rPr>
        <w:t># Перенаправление stderr в файл "filename".</w:t>
      </w:r>
      <w:r>
        <w:br/>
      </w:r>
      <w:r>
        <w:rPr>
          <w:rStyle w:val="DecValTok"/>
        </w:rPr>
        <w:t>2</w:t>
      </w:r>
      <w:r>
        <w:rPr>
          <w:rStyle w:val="OperatorTok"/>
        </w:rPr>
        <w:t>&gt;&gt;</w:t>
      </w:r>
      <w:r>
        <w:rPr>
          <w:rStyle w:val="NormalTok"/>
        </w:rPr>
        <w:t>filename</w:t>
      </w:r>
      <w:r>
        <w:br/>
      </w:r>
      <w:r>
        <w:rPr>
          <w:rStyle w:val="CommentTok"/>
        </w:rPr>
        <w:t># Перенаправление stderr в файл "filename",</w:t>
      </w:r>
      <w:r>
        <w:br/>
      </w:r>
      <w:r>
        <w:rPr>
          <w:rStyle w:val="CommentTok"/>
        </w:rPr>
        <w:t># файл открывается в режиме добавления.</w:t>
      </w:r>
      <w:r>
        <w:br/>
      </w:r>
      <w:r>
        <w:rPr>
          <w:rStyle w:val="OperatorTok"/>
        </w:rPr>
        <w:t>&amp;&gt;</w:t>
      </w:r>
      <w:r>
        <w:rPr>
          <w:rStyle w:val="NormalTok"/>
        </w:rPr>
        <w:t>filename</w:t>
      </w:r>
      <w:r>
        <w:br/>
      </w:r>
      <w:r>
        <w:rPr>
          <w:rStyle w:val="CommentTok"/>
        </w:rPr>
        <w:t># Перенаправление stdout и stderr в файл "filename".</w:t>
      </w:r>
    </w:p>
    <w:p w:rsidR="003C33DF" w:rsidRDefault="00802657">
      <w:pPr>
        <w:pStyle w:val="2"/>
      </w:pPr>
      <w:bookmarkStart w:id="9" w:name="конвейер"/>
      <w:bookmarkStart w:id="10" w:name="_Toc102596834"/>
      <w:bookmarkEnd w:id="7"/>
      <w:r>
        <w:t>Конвейер</w:t>
      </w:r>
      <w:bookmarkEnd w:id="10"/>
    </w:p>
    <w:p w:rsidR="003C33DF" w:rsidRDefault="00802657">
      <w:pPr>
        <w:pStyle w:val="FirstParagraph"/>
      </w:pPr>
      <w:r>
        <w:t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 w:rsidR="003C33DF" w:rsidRDefault="00802657">
      <w:pPr>
        <w:pStyle w:val="SourceCode"/>
      </w:pPr>
      <w:r>
        <w:rPr>
          <w:rStyle w:val="ExtensionTok"/>
        </w:rPr>
        <w:t>команда</w:t>
      </w:r>
      <w:r>
        <w:rPr>
          <w:rStyle w:val="NormalTok"/>
        </w:rPr>
        <w:t xml:space="preserve"> 1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ExtensionTok"/>
        </w:rPr>
        <w:t>команда</w:t>
      </w:r>
      <w:r>
        <w:rPr>
          <w:rStyle w:val="NormalTok"/>
        </w:rPr>
        <w:t xml:space="preserve"> 2</w:t>
      </w:r>
      <w:r>
        <w:br/>
      </w:r>
      <w:r>
        <w:rPr>
          <w:rStyle w:val="CommentTok"/>
        </w:rPr>
        <w:t># означает, что вывод команды 1 передастся на ввод команде 2</w:t>
      </w:r>
    </w:p>
    <w:p w:rsidR="003C33DF" w:rsidRDefault="00802657">
      <w:pPr>
        <w:pStyle w:val="FirstParagraph"/>
      </w:pPr>
      <w:r>
        <w:t>Конвей</w:t>
      </w:r>
      <w:r>
        <w:t>еры можно группировать в цепочки и выводить с помощью перенаправления в файл, например:</w:t>
      </w:r>
    </w:p>
    <w:p w:rsidR="003C33DF" w:rsidRDefault="00802657">
      <w:pPr>
        <w:pStyle w:val="SourceCode"/>
      </w:pPr>
      <w:r>
        <w:rPr>
          <w:rStyle w:val="ExtensionTok"/>
        </w:rPr>
        <w:lastRenderedPageBreak/>
        <w:t>1</w:t>
      </w:r>
      <w:r>
        <w:rPr>
          <w:rStyle w:val="NormalTok"/>
        </w:rPr>
        <w:t xml:space="preserve"> ls </w:t>
      </w:r>
      <w:r>
        <w:rPr>
          <w:rStyle w:val="AttributeTok"/>
        </w:rPr>
        <w:t>-la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FunctionTok"/>
        </w:rPr>
        <w:t>sort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sortilg_list</w:t>
      </w:r>
    </w:p>
    <w:p w:rsidR="003C33DF" w:rsidRDefault="00802657">
      <w:pPr>
        <w:pStyle w:val="FirstParagraph"/>
      </w:pPr>
      <w:r>
        <w:t>вывод команды ls -la передаётся команде сортировки sort\verb, которая пишет результат в файл sorting_list\verb.</w:t>
      </w:r>
    </w:p>
    <w:p w:rsidR="003C33DF" w:rsidRDefault="00802657">
      <w:pPr>
        <w:pStyle w:val="a0"/>
      </w:pPr>
      <w:r>
        <w:t>Чаще всего скрипты на Bash</w:t>
      </w:r>
      <w:r>
        <w:t xml:space="preserve">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p w:rsidR="003C33DF" w:rsidRDefault="00802657">
      <w:pPr>
        <w:pStyle w:val="2"/>
      </w:pPr>
      <w:bookmarkStart w:id="11" w:name="поиск-файла"/>
      <w:bookmarkStart w:id="12" w:name="_Toc102596835"/>
      <w:bookmarkEnd w:id="9"/>
      <w:r>
        <w:t>Поиск файла</w:t>
      </w:r>
      <w:bookmarkEnd w:id="12"/>
    </w:p>
    <w:p w:rsidR="003C33DF" w:rsidRDefault="00802657">
      <w:pPr>
        <w:pStyle w:val="FirstParagraph"/>
      </w:pPr>
      <w:r>
        <w:t>Кома</w:t>
      </w:r>
      <w:r>
        <w:t xml:space="preserve">нда </w:t>
      </w:r>
      <w:r>
        <w:rPr>
          <w:b/>
          <w:bCs/>
        </w:rPr>
        <w:t>find</w:t>
      </w:r>
      <w:r>
        <w:t xml:space="preserve"> используется для поиска и отображения на экран имён файлов, соответствующих заданной строке символов.</w:t>
      </w:r>
    </w:p>
    <w:p w:rsidR="003C33DF" w:rsidRDefault="00802657">
      <w:pPr>
        <w:pStyle w:val="a0"/>
      </w:pPr>
      <w:r>
        <w:t xml:space="preserve">Формат команды: </w:t>
      </w:r>
      <w:r>
        <w:rPr>
          <w:rStyle w:val="VerbatimChar"/>
        </w:rPr>
        <w:t>find путь [-опции]</w:t>
      </w:r>
    </w:p>
    <w:p w:rsidR="003C33DF" w:rsidRDefault="00802657">
      <w:pPr>
        <w:pStyle w:val="a0"/>
      </w:pPr>
      <w:r>
        <w:t>Путь определяет каталог, начиная с которого по всем подкаталогам будет вестись поиск.</w:t>
      </w:r>
    </w:p>
    <w:p w:rsidR="003C33DF" w:rsidRDefault="00802657">
      <w:pPr>
        <w:pStyle w:val="a0"/>
      </w:pPr>
      <w:r>
        <w:t>Примеры:</w:t>
      </w:r>
    </w:p>
    <w:p w:rsidR="003C33DF" w:rsidRDefault="00802657">
      <w:pPr>
        <w:pStyle w:val="Compact"/>
        <w:numPr>
          <w:ilvl w:val="0"/>
          <w:numId w:val="3"/>
        </w:numPr>
      </w:pPr>
      <w:r>
        <w:t>Вывести на экра</w:t>
      </w:r>
      <w:r>
        <w:t>н имена файлов из вашего домашнего каталога и его подкаталогов, начинающихся на f:</w:t>
      </w:r>
    </w:p>
    <w:p w:rsidR="003C33DF" w:rsidRDefault="00802657">
      <w:pPr>
        <w:pStyle w:val="SourceCode"/>
      </w:pPr>
      <w:r>
        <w:rPr>
          <w:rStyle w:val="FunctionTok"/>
        </w:rPr>
        <w:t>find</w:t>
      </w:r>
      <w:r>
        <w:rPr>
          <w:rStyle w:val="NormalTok"/>
        </w:rPr>
        <w:t xml:space="preserve"> ~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f*"</w:t>
      </w:r>
      <w:r>
        <w:rPr>
          <w:rStyle w:val="NormalTok"/>
        </w:rPr>
        <w:t xml:space="preserve"> </w:t>
      </w:r>
      <w:r>
        <w:rPr>
          <w:rStyle w:val="AttributeTok"/>
        </w:rPr>
        <w:t>-print</w:t>
      </w:r>
    </w:p>
    <w:p w:rsidR="003C33DF" w:rsidRDefault="00802657">
      <w:pPr>
        <w:pStyle w:val="FirstParagraph"/>
      </w:pPr>
      <w:r>
        <w:t>Здесь ~ — обозначение вашего домашнего каталога, -name — после этой опции указывается имя файла, который нужно найти, “f*” — строка символов, опреде</w:t>
      </w:r>
      <w:r>
        <w:t>ляющая имя файла, -print — опция, задающая вывод результатов поиска на экран.</w:t>
      </w:r>
    </w:p>
    <w:p w:rsidR="003C33DF" w:rsidRDefault="00802657">
      <w:pPr>
        <w:pStyle w:val="Compact"/>
        <w:numPr>
          <w:ilvl w:val="0"/>
          <w:numId w:val="4"/>
        </w:numPr>
      </w:pPr>
      <w:r>
        <w:t>Вывести на экран имена файлов в каталоге /etc, начинающихся с символа p:</w:t>
      </w:r>
    </w:p>
    <w:p w:rsidR="003C33DF" w:rsidRDefault="00802657">
      <w:pPr>
        <w:pStyle w:val="SourceCode"/>
      </w:pPr>
      <w:r>
        <w:rPr>
          <w:rStyle w:val="FunctionTok"/>
        </w:rPr>
        <w:t>find</w:t>
      </w:r>
      <w:r>
        <w:rPr>
          <w:rStyle w:val="NormalTok"/>
        </w:rPr>
        <w:t xml:space="preserve"> /etc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p*"</w:t>
      </w:r>
      <w:r>
        <w:rPr>
          <w:rStyle w:val="NormalTok"/>
        </w:rPr>
        <w:t xml:space="preserve"> </w:t>
      </w:r>
      <w:r>
        <w:rPr>
          <w:rStyle w:val="AttributeTok"/>
        </w:rPr>
        <w:t>-print</w:t>
      </w:r>
    </w:p>
    <w:p w:rsidR="003C33DF" w:rsidRDefault="00802657">
      <w:pPr>
        <w:pStyle w:val="DefinitionTerm"/>
        <w:numPr>
          <w:ilvl w:val="0"/>
          <w:numId w:val="5"/>
        </w:numPr>
      </w:pPr>
      <w:r>
        <w:t>Найти в Вашем домашнем каталоге файлы, имена которых заканчиваются символом</w:t>
      </w:r>
    </w:p>
    <w:p w:rsidR="003C33DF" w:rsidRDefault="00802657">
      <w:pPr>
        <w:pStyle w:val="Compact"/>
        <w:numPr>
          <w:ilvl w:val="0"/>
          <w:numId w:val="1"/>
        </w:numPr>
      </w:pPr>
      <w:r>
        <w:t>и удалить их:</w:t>
      </w:r>
    </w:p>
    <w:p w:rsidR="003C33DF" w:rsidRDefault="00802657">
      <w:pPr>
        <w:pStyle w:val="SourceCode"/>
      </w:pPr>
      <w:r>
        <w:rPr>
          <w:rStyle w:val="FunctionTok"/>
        </w:rPr>
        <w:t>find</w:t>
      </w:r>
      <w:r>
        <w:rPr>
          <w:rStyle w:val="NormalTok"/>
        </w:rPr>
        <w:t xml:space="preserve"> ~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*~"</w:t>
      </w:r>
      <w:r>
        <w:rPr>
          <w:rStyle w:val="NormalTok"/>
        </w:rPr>
        <w:t xml:space="preserve"> </w:t>
      </w:r>
      <w:r>
        <w:rPr>
          <w:rStyle w:val="AttributeTok"/>
        </w:rPr>
        <w:t>-exec</w:t>
      </w:r>
      <w:r>
        <w:rPr>
          <w:rStyle w:val="NormalTok"/>
        </w:rPr>
        <w:t xml:space="preserve"> rm </w:t>
      </w:r>
      <w:r>
        <w:rPr>
          <w:rStyle w:val="StringTok"/>
        </w:rPr>
        <w:t>"{}"</w:t>
      </w:r>
      <w:r>
        <w:rPr>
          <w:rStyle w:val="NormalTok"/>
        </w:rPr>
        <w:t xml:space="preserve"> </w:t>
      </w:r>
      <w:r>
        <w:rPr>
          <w:rStyle w:val="DataTypeTok"/>
        </w:rPr>
        <w:t>\;</w:t>
      </w:r>
    </w:p>
    <w:p w:rsidR="003C33DF" w:rsidRDefault="00802657">
      <w:pPr>
        <w:pStyle w:val="FirstParagraph"/>
      </w:pPr>
      <w:r>
        <w:t>Здесь опция -exec rm “{}” ; задаёт применение команды rm ко всем файлам, имена которых соответствуют указанной после опции -name строке символов. Для просмотра опций команды find воспользуйтесь командой man.</w:t>
      </w:r>
    </w:p>
    <w:p w:rsidR="003C33DF" w:rsidRDefault="00802657">
      <w:pPr>
        <w:pStyle w:val="2"/>
      </w:pPr>
      <w:bookmarkStart w:id="13" w:name="фильтрация-текста"/>
      <w:bookmarkStart w:id="14" w:name="_Toc102596836"/>
      <w:bookmarkEnd w:id="11"/>
      <w:r>
        <w:t>Фильтрация текста</w:t>
      </w:r>
      <w:bookmarkEnd w:id="14"/>
    </w:p>
    <w:p w:rsidR="003C33DF" w:rsidRDefault="00802657">
      <w:pPr>
        <w:pStyle w:val="FirstParagraph"/>
      </w:pPr>
      <w:r>
        <w:t xml:space="preserve">Найти в текстовом файле указанную строку символов позволяет команда </w:t>
      </w:r>
      <w:r>
        <w:rPr>
          <w:b/>
          <w:bCs/>
        </w:rPr>
        <w:t>grep</w:t>
      </w:r>
      <w:r>
        <w:t xml:space="preserve">. Формат команды: </w:t>
      </w:r>
      <w:r>
        <w:rPr>
          <w:rStyle w:val="VerbatimChar"/>
        </w:rPr>
        <w:t>grep строка имя_файла</w:t>
      </w:r>
      <w:r>
        <w:t xml:space="preserve"> Кроме того, команда grep способна обрабатывать стандартный вывод других команд (любой текст). Для этого следует использовать </w:t>
      </w:r>
      <w:r>
        <w:t>конвейер, связав вывод команды с вводом grep.</w:t>
      </w:r>
    </w:p>
    <w:p w:rsidR="003C33DF" w:rsidRDefault="00802657">
      <w:pPr>
        <w:pStyle w:val="a0"/>
      </w:pPr>
      <w:r>
        <w:t>Примеры:</w:t>
      </w:r>
    </w:p>
    <w:p w:rsidR="003C33DF" w:rsidRDefault="00802657">
      <w:pPr>
        <w:pStyle w:val="Compact"/>
        <w:numPr>
          <w:ilvl w:val="0"/>
          <w:numId w:val="6"/>
        </w:numPr>
      </w:pPr>
      <w:r>
        <w:lastRenderedPageBreak/>
        <w:t>Показать строки во всех файлах в вашем домашнем каталоге с именами, начинающимися на f, в которых есть слово begin:</w:t>
      </w:r>
    </w:p>
    <w:p w:rsidR="003C33DF" w:rsidRDefault="00802657">
      <w:pPr>
        <w:pStyle w:val="SourceCode"/>
      </w:pPr>
      <w:r>
        <w:rPr>
          <w:rStyle w:val="FunctionTok"/>
        </w:rPr>
        <w:t>grep</w:t>
      </w:r>
      <w:r>
        <w:rPr>
          <w:rStyle w:val="NormalTok"/>
        </w:rPr>
        <w:t xml:space="preserve"> begin f</w:t>
      </w:r>
      <w:r>
        <w:rPr>
          <w:rStyle w:val="PreprocessorTok"/>
        </w:rPr>
        <w:t>*</w:t>
      </w:r>
    </w:p>
    <w:p w:rsidR="003C33DF" w:rsidRDefault="00802657">
      <w:pPr>
        <w:pStyle w:val="Compact"/>
        <w:numPr>
          <w:ilvl w:val="0"/>
          <w:numId w:val="7"/>
        </w:numPr>
      </w:pPr>
      <w:r>
        <w:t>Найти в текущем каталоге все файлы, содержащих в имени «лаб»:</w:t>
      </w:r>
    </w:p>
    <w:p w:rsidR="003C33DF" w:rsidRDefault="00802657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лаб</w:t>
      </w:r>
    </w:p>
    <w:p w:rsidR="003C33DF" w:rsidRDefault="00802657">
      <w:pPr>
        <w:pStyle w:val="2"/>
      </w:pPr>
      <w:bookmarkStart w:id="15" w:name="проверка-использования-диска"/>
      <w:bookmarkStart w:id="16" w:name="_Toc102596837"/>
      <w:bookmarkEnd w:id="13"/>
      <w:r>
        <w:t>Проверка использования диска</w:t>
      </w:r>
      <w:bookmarkEnd w:id="16"/>
    </w:p>
    <w:p w:rsidR="003C33DF" w:rsidRDefault="00802657">
      <w:pPr>
        <w:pStyle w:val="Compact"/>
        <w:numPr>
          <w:ilvl w:val="0"/>
          <w:numId w:val="8"/>
        </w:numPr>
      </w:pPr>
      <w:r>
        <w:t xml:space="preserve">Команда </w:t>
      </w:r>
      <w:r>
        <w:rPr>
          <w:b/>
          <w:bCs/>
        </w:rPr>
        <w:t>df</w:t>
      </w:r>
      <w:r>
        <w:t xml:space="preserve"> показывает размер каждого смонтированного раздела диска. Формат команды: </w:t>
      </w:r>
      <w:r>
        <w:rPr>
          <w:rStyle w:val="VerbatimChar"/>
        </w:rPr>
        <w:t>df [-опции] [файловая_система]</w:t>
      </w:r>
    </w:p>
    <w:p w:rsidR="003C33DF" w:rsidRDefault="00802657">
      <w:pPr>
        <w:pStyle w:val="FirstParagraph"/>
      </w:pPr>
      <w:r>
        <w:t>Пример:</w:t>
      </w:r>
    </w:p>
    <w:p w:rsidR="003C33DF" w:rsidRDefault="00802657">
      <w:pPr>
        <w:pStyle w:val="SourceCode"/>
      </w:pPr>
      <w:r>
        <w:rPr>
          <w:rStyle w:val="FunctionTok"/>
        </w:rPr>
        <w:t>df</w:t>
      </w:r>
      <w:r>
        <w:rPr>
          <w:rStyle w:val="NormalTok"/>
        </w:rPr>
        <w:t xml:space="preserve"> </w:t>
      </w:r>
      <w:r>
        <w:rPr>
          <w:rStyle w:val="AttributeTok"/>
        </w:rPr>
        <w:t>-vi</w:t>
      </w:r>
    </w:p>
    <w:p w:rsidR="003C33DF" w:rsidRDefault="00802657">
      <w:pPr>
        <w:pStyle w:val="Compact"/>
        <w:numPr>
          <w:ilvl w:val="0"/>
          <w:numId w:val="9"/>
        </w:numPr>
      </w:pPr>
      <w:r>
        <w:t xml:space="preserve">Команда </w:t>
      </w:r>
      <w:r>
        <w:rPr>
          <w:b/>
          <w:bCs/>
        </w:rPr>
        <w:t xml:space="preserve">du </w:t>
      </w:r>
      <w:r>
        <w:t>показывает число килобайт, используемое каждым файлом или каталогом. Формат к</w:t>
      </w:r>
      <w:r>
        <w:t xml:space="preserve">оманды: </w:t>
      </w:r>
      <w:r>
        <w:rPr>
          <w:rStyle w:val="VerbatimChar"/>
        </w:rPr>
        <w:t>du [-опции] [имя_файла...]</w:t>
      </w:r>
    </w:p>
    <w:p w:rsidR="003C33DF" w:rsidRDefault="00802657">
      <w:pPr>
        <w:pStyle w:val="FirstParagraph"/>
      </w:pPr>
      <w:r>
        <w:t>Пример.</w:t>
      </w:r>
    </w:p>
    <w:p w:rsidR="003C33DF" w:rsidRDefault="00802657">
      <w:pPr>
        <w:pStyle w:val="SourceCode"/>
      </w:pPr>
      <w:r>
        <w:rPr>
          <w:rStyle w:val="VerbatimChar"/>
        </w:rPr>
        <w:t>du -a ~/</w:t>
      </w:r>
    </w:p>
    <w:p w:rsidR="003C33DF" w:rsidRDefault="00802657">
      <w:pPr>
        <w:pStyle w:val="2"/>
      </w:pPr>
      <w:bookmarkStart w:id="17" w:name="управление-задачами"/>
      <w:bookmarkStart w:id="18" w:name="_Toc102596838"/>
      <w:bookmarkEnd w:id="15"/>
      <w:r>
        <w:t>Управление задачами</w:t>
      </w:r>
      <w:bookmarkEnd w:id="18"/>
    </w:p>
    <w:p w:rsidR="003C33DF" w:rsidRDefault="00802657">
      <w:pPr>
        <w:pStyle w:val="FirstParagraph"/>
      </w:pPr>
      <w:r>
        <w:t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 w:rsidR="003C33DF" w:rsidRDefault="00802657">
      <w:pPr>
        <w:pStyle w:val="a0"/>
      </w:pPr>
      <w:r>
        <w:t>Например:</w:t>
      </w:r>
    </w:p>
    <w:p w:rsidR="003C33DF" w:rsidRDefault="00802657">
      <w:pPr>
        <w:pStyle w:val="SourceCode"/>
      </w:pPr>
      <w:r>
        <w:rPr>
          <w:rStyle w:val="ExtensionTok"/>
        </w:rPr>
        <w:t>gedit</w:t>
      </w:r>
      <w:r>
        <w:rPr>
          <w:rStyle w:val="NormalTok"/>
        </w:rPr>
        <w:t xml:space="preserve"> </w:t>
      </w:r>
      <w:r>
        <w:rPr>
          <w:rStyle w:val="KeywordTok"/>
        </w:rPr>
        <w:t>&amp;</w:t>
      </w:r>
    </w:p>
    <w:p w:rsidR="003C33DF" w:rsidRDefault="00802657">
      <w:pPr>
        <w:pStyle w:val="FirstParagraph"/>
      </w:pPr>
      <w:r>
        <w:t>Будет</w:t>
      </w:r>
      <w:r>
        <w:t xml:space="preserve"> запущен текстовой редактор gedit в фоновом режиме. Консоль при этом не будет заблокирована.</w:t>
      </w:r>
    </w:p>
    <w:p w:rsidR="003C33DF" w:rsidRDefault="00802657">
      <w:pPr>
        <w:pStyle w:val="a0"/>
      </w:pPr>
      <w:r>
        <w:t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 w:rsidR="003C33DF" w:rsidRDefault="00802657">
      <w:pPr>
        <w:pStyle w:val="a0"/>
      </w:pPr>
      <w:r>
        <w:t>Для зав</w:t>
      </w:r>
      <w:r>
        <w:t xml:space="preserve">ершения задачи необходимо выполнить команду </w:t>
      </w:r>
      <w:r>
        <w:rPr>
          <w:rStyle w:val="VerbatimChar"/>
        </w:rPr>
        <w:t>kill %номер задачи</w:t>
      </w:r>
    </w:p>
    <w:p w:rsidR="003C33DF" w:rsidRDefault="00802657">
      <w:pPr>
        <w:pStyle w:val="2"/>
      </w:pPr>
      <w:bookmarkStart w:id="19" w:name="управление-процессами"/>
      <w:bookmarkStart w:id="20" w:name="_Toc102596839"/>
      <w:bookmarkEnd w:id="17"/>
      <w:r>
        <w:t>Управление процессами</w:t>
      </w:r>
      <w:bookmarkEnd w:id="20"/>
    </w:p>
    <w:p w:rsidR="003C33DF" w:rsidRDefault="00802657">
      <w:pPr>
        <w:pStyle w:val="FirstParagraph"/>
      </w:pPr>
      <w:r>
        <w:t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</w:t>
      </w:r>
      <w:r>
        <w:t xml:space="preserve"> можно из любого окна командного интерпретатора.</w:t>
      </w:r>
    </w:p>
    <w:p w:rsidR="003C33DF" w:rsidRDefault="00802657">
      <w:pPr>
        <w:pStyle w:val="2"/>
      </w:pPr>
      <w:bookmarkStart w:id="21" w:name="получение-информации-о-процессах"/>
      <w:bookmarkStart w:id="22" w:name="_Toc102596840"/>
      <w:bookmarkEnd w:id="19"/>
      <w:r>
        <w:t>Получение информации о процессах</w:t>
      </w:r>
      <w:bookmarkEnd w:id="22"/>
    </w:p>
    <w:p w:rsidR="003C33DF" w:rsidRDefault="00802657">
      <w:pPr>
        <w:pStyle w:val="FirstParagraph"/>
      </w:pPr>
      <w:r>
        <w:t xml:space="preserve">Команда </w:t>
      </w:r>
      <w:r>
        <w:rPr>
          <w:b/>
          <w:bCs/>
        </w:rPr>
        <w:t>ps</w:t>
      </w:r>
      <w:r>
        <w:t xml:space="preserve"> используется для получения информации о процессах. Формат команды: </w:t>
      </w:r>
      <w:r>
        <w:rPr>
          <w:rStyle w:val="VerbatimChar"/>
        </w:rPr>
        <w:t>ps [-опции]</w:t>
      </w:r>
    </w:p>
    <w:p w:rsidR="003C33DF" w:rsidRDefault="00802657">
      <w:pPr>
        <w:pStyle w:val="a0"/>
      </w:pP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</w:t>
      </w:r>
      <w:r>
        <w:rPr>
          <w:b/>
          <w:bCs/>
        </w:rPr>
        <w:t>aux</w:t>
      </w:r>
      <w:r>
        <w:t>.</w:t>
      </w:r>
    </w:p>
    <w:p w:rsidR="003C33DF" w:rsidRDefault="00802657">
      <w:pPr>
        <w:pStyle w:val="a0"/>
      </w:pPr>
      <w:r>
        <w:lastRenderedPageBreak/>
        <w:t>Пример:</w:t>
      </w:r>
    </w:p>
    <w:p w:rsidR="003C33DF" w:rsidRDefault="00802657">
      <w:pPr>
        <w:pStyle w:val="SourceCode"/>
      </w:pPr>
      <w:r>
        <w:rPr>
          <w:rStyle w:val="FunctionTok"/>
        </w:rPr>
        <w:t>ps</w:t>
      </w:r>
      <w:r>
        <w:rPr>
          <w:rStyle w:val="NormalTok"/>
        </w:rPr>
        <w:t xml:space="preserve"> aux</w:t>
      </w:r>
    </w:p>
    <w:p w:rsidR="003C33DF" w:rsidRDefault="00802657">
      <w:pPr>
        <w:pStyle w:val="FirstParagraph"/>
      </w:pPr>
      <w:r>
        <w:t>Для запуска команды в фоновом режиме необходимо в конце командной строки указать знак &amp; (амперсанд)</w:t>
      </w:r>
      <w:r>
        <w:t>.</w:t>
      </w:r>
    </w:p>
    <w:p w:rsidR="003C33DF" w:rsidRDefault="00802657">
      <w:pPr>
        <w:pStyle w:val="a0"/>
      </w:pPr>
      <w:r>
        <w:t>Пример работы, требующей много машинного времени для выполнения, и которую целесообразно запустить в фоновом режиме:</w:t>
      </w:r>
    </w:p>
    <w:p w:rsidR="003C33DF" w:rsidRDefault="00802657">
      <w:pPr>
        <w:pStyle w:val="SourceCode"/>
      </w:pPr>
      <w:r>
        <w:rPr>
          <w:rStyle w:val="FunctionTok"/>
        </w:rPr>
        <w:t>find</w:t>
      </w:r>
      <w:r>
        <w:rPr>
          <w:rStyle w:val="NormalTok"/>
        </w:rPr>
        <w:t xml:space="preserve"> /var/log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*.log"</w:t>
      </w:r>
      <w:r>
        <w:rPr>
          <w:rStyle w:val="NormalTok"/>
        </w:rPr>
        <w:t xml:space="preserve"> </w:t>
      </w:r>
      <w:r>
        <w:rPr>
          <w:rStyle w:val="AttributeTok"/>
        </w:rPr>
        <w:t>-print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l.log </w:t>
      </w:r>
      <w:r>
        <w:rPr>
          <w:rStyle w:val="KeywordTok"/>
        </w:rPr>
        <w:t>&amp;</w:t>
      </w:r>
    </w:p>
    <w:p w:rsidR="003C33DF" w:rsidRDefault="00802657">
      <w:pPr>
        <w:pStyle w:val="1"/>
      </w:pPr>
      <w:bookmarkStart w:id="23" w:name="выполнение-лабораторной-работы"/>
      <w:bookmarkStart w:id="24" w:name="_Toc102596841"/>
      <w:bookmarkEnd w:id="5"/>
      <w:bookmarkEnd w:id="21"/>
      <w:r>
        <w:lastRenderedPageBreak/>
        <w:t>Выполнение лабораторной работы</w:t>
      </w:r>
      <w:bookmarkEnd w:id="24"/>
    </w:p>
    <w:p w:rsidR="003C33DF" w:rsidRDefault="00802657">
      <w:pPr>
        <w:pStyle w:val="2"/>
      </w:pPr>
      <w:bookmarkStart w:id="25" w:name="шаг-1---вход-в-систему"/>
      <w:bookmarkStart w:id="26" w:name="_Toc102596842"/>
      <w:r>
        <w:t>Шаг 1 - Вход в систему</w:t>
      </w:r>
      <w:bookmarkEnd w:id="26"/>
    </w:p>
    <w:p w:rsidR="003C33DF" w:rsidRDefault="00802657">
      <w:pPr>
        <w:pStyle w:val="FirstParagraph"/>
      </w:pPr>
      <w:r>
        <w:t xml:space="preserve">Я зашел в систему, используя имя пользователя из дисплейного класса (esstarovoyjtov). </w:t>
      </w:r>
      <w:r>
        <w:rPr>
          <w:noProof/>
          <w:lang w:eastAsia="ru-RU"/>
        </w:rPr>
        <w:drawing>
          <wp:inline distT="0" distB="0" distL="0" distR="0">
            <wp:extent cx="5334000" cy="5749420"/>
            <wp:effectExtent l="0" t="0" r="0" b="0"/>
            <wp:docPr id="32" name="Picture" descr="Вход в систе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s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2"/>
      </w:pPr>
      <w:bookmarkStart w:id="27" w:name="шаг-2"/>
      <w:bookmarkStart w:id="28" w:name="_Toc102596843"/>
      <w:bookmarkEnd w:id="25"/>
      <w:r>
        <w:t>Шаг 2</w:t>
      </w:r>
      <w:bookmarkEnd w:id="28"/>
    </w:p>
    <w:p w:rsidR="003C33DF" w:rsidRDefault="00802657">
      <w:pPr>
        <w:pStyle w:val="FirstParagraph"/>
      </w:pPr>
      <w:r>
        <w:t>Я записал в файл “file.txt” названия файлов, содержащихся в каталоге /etc. Использовал команду find. Чтобы узнать содержимое каталога только первого уровня вложен</w:t>
      </w:r>
      <w:r>
        <w:t>ности нужно указать опциональный аргумент -maxdepth со значением 1, чтобы искать только файлы, нужно указать опцию -type со значением f. Вывод команды я направил в “file.txt” с помощью оператора “&gt;”. Результат выполнения команды я просмотрел с помощью cat.</w:t>
      </w:r>
    </w:p>
    <w:p w:rsidR="003C33DF" w:rsidRDefault="0080265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633498"/>
            <wp:effectExtent l="0" t="0" r="0" b="0"/>
            <wp:docPr id="36" name="Picture" descr="Название файлов из /et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s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Название файлов из /etc</w:t>
      </w:r>
    </w:p>
    <w:p w:rsidR="003C33DF" w:rsidRDefault="00802657">
      <w:pPr>
        <w:pStyle w:val="a0"/>
      </w:pPr>
      <w:r>
        <w:t>Затем в этот же файл я зписал имена всех файлов, содержащихся в домашнем каталоге. Чтобы при записи в “file.txt” не потерять предыдущие данные, я указал оператор “&gt;&gt;” (дозапись).</w:t>
      </w:r>
    </w:p>
    <w:p w:rsidR="003C33DF" w:rsidRDefault="0080265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92795"/>
            <wp:effectExtent l="0" t="0" r="0" b="0"/>
            <wp:docPr id="39" name="Picture" descr="Дозапись в “file.txt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s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Дозапись в “file.txt”</w:t>
      </w:r>
    </w:p>
    <w:p w:rsidR="003C33DF" w:rsidRDefault="0080265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42515"/>
            <wp:effectExtent l="0" t="0" r="0" b="0"/>
            <wp:docPr id="42" name="Picture" descr="Содержимое “file.txt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s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Содержимое “file.txt”</w:t>
      </w:r>
    </w:p>
    <w:p w:rsidR="003C33DF" w:rsidRDefault="00802657">
      <w:pPr>
        <w:pStyle w:val="2"/>
      </w:pPr>
      <w:bookmarkStart w:id="29" w:name="шаг-3"/>
      <w:bookmarkStart w:id="30" w:name="_Toc102596844"/>
      <w:bookmarkEnd w:id="27"/>
      <w:r>
        <w:t>Ша</w:t>
      </w:r>
      <w:r>
        <w:t>г 3</w:t>
      </w:r>
      <w:bookmarkEnd w:id="30"/>
    </w:p>
    <w:p w:rsidR="003C33DF" w:rsidRDefault="00802657">
      <w:pPr>
        <w:pStyle w:val="FirstParagraph"/>
      </w:pPr>
      <w:r>
        <w:t>С помощью утилиты grep я вывел имена всех файлов из “file.txt”, имеющих расщирение .conf. Аргументом я передал подстроку, которую надо найти в именах файлов. grep использует синтаксис регулярных выражений, поэтому я указал после .conf символ $ (конец с</w:t>
      </w:r>
      <w:r>
        <w:t>троки), а перед точкой символ экранирования.</w:t>
      </w:r>
    </w:p>
    <w:p w:rsidR="003C33DF" w:rsidRDefault="0080265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7009006"/>
            <wp:effectExtent l="0" t="0" r="0" b="0"/>
            <wp:docPr id="46" name="Picture" descr="Список файлов с расширением .con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s_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Список файлов с расширением .conf</w:t>
      </w:r>
    </w:p>
    <w:p w:rsidR="003C33DF" w:rsidRDefault="00802657">
      <w:pPr>
        <w:pStyle w:val="a0"/>
      </w:pPr>
      <w:r>
        <w:t>Также я записал все найденные названия файлов в “conf.txt”, перенаправив вывод предыдущей команды в файл.</w:t>
      </w:r>
    </w:p>
    <w:p w:rsidR="003C33DF" w:rsidRDefault="0080265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7082321"/>
            <wp:effectExtent l="0" t="0" r="0" b="0"/>
            <wp:docPr id="49" name="Picture" descr="Запись списка файлов с расширением .conf в “.conf.txt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s_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Запись списка файлов с расширением .conf в “.conf.txt”</w:t>
      </w:r>
    </w:p>
    <w:p w:rsidR="003C33DF" w:rsidRDefault="00802657">
      <w:pPr>
        <w:pStyle w:val="2"/>
      </w:pPr>
      <w:bookmarkStart w:id="31" w:name="шаг-4"/>
      <w:bookmarkStart w:id="32" w:name="_Toc102596845"/>
      <w:bookmarkEnd w:id="29"/>
      <w:r>
        <w:t>Шаг 4</w:t>
      </w:r>
      <w:bookmarkEnd w:id="32"/>
    </w:p>
    <w:p w:rsidR="003C33DF" w:rsidRDefault="00802657">
      <w:pPr>
        <w:pStyle w:val="FirstParagraph"/>
      </w:pPr>
      <w:r>
        <w:t>Я опре</w:t>
      </w:r>
      <w:r>
        <w:t>делил двумя способами (find и grep) имена файлов домашнего котолога, которые начинаются с символа “c”. Такой файл всего один - “conf.txt”. Чтобы узнать содержимое каталога только первого уровня вложенности нужно указать опциональный аргумент -</w:t>
      </w:r>
      <w:r>
        <w:lastRenderedPageBreak/>
        <w:t>maxdepth со з</w:t>
      </w:r>
      <w:r>
        <w:t>начением 1, чтобы искать только файлы, нужно указать опцию -type со значением f.</w:t>
      </w:r>
    </w:p>
    <w:p w:rsidR="003C33DF" w:rsidRDefault="0080265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95423"/>
            <wp:effectExtent l="0" t="0" r="0" b="0"/>
            <wp:docPr id="53" name="Picture" descr="Файлы в ~ на букву “c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s_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Файлы в ~ на букву “c”</w:t>
      </w:r>
    </w:p>
    <w:p w:rsidR="003C33DF" w:rsidRDefault="00802657">
      <w:pPr>
        <w:pStyle w:val="2"/>
      </w:pPr>
      <w:bookmarkStart w:id="33" w:name="шаг-5"/>
      <w:bookmarkStart w:id="34" w:name="_Toc102596846"/>
      <w:bookmarkEnd w:id="31"/>
      <w:r>
        <w:t>Шаг 5</w:t>
      </w:r>
      <w:bookmarkEnd w:id="34"/>
    </w:p>
    <w:p w:rsidR="003C33DF" w:rsidRDefault="00802657">
      <w:pPr>
        <w:pStyle w:val="FirstParagraph"/>
      </w:pPr>
      <w:r>
        <w:t>Я вывел на экран имена файлов из каталога /etc, начинающихся с символа h.</w:t>
      </w:r>
    </w:p>
    <w:p w:rsidR="003C33DF" w:rsidRDefault="00802657">
      <w:pPr>
        <w:pStyle w:val="a0"/>
      </w:pPr>
      <w:r>
        <w:t>Чтобы узнать содержимое каталога только первого уровня вложенности нуж</w:t>
      </w:r>
      <w:r>
        <w:t>но указать опциональный аргумент -maxdepth со значением 1, чтобы искать только файлы, нужно указать опцию -type со значением f.</w:t>
      </w:r>
    </w:p>
    <w:p w:rsidR="003C33DF" w:rsidRDefault="0080265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757346"/>
            <wp:effectExtent l="0" t="0" r="0" b="0"/>
            <wp:docPr id="57" name="Picture" descr="Файлы в /etc на букву “h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s_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Файлы в /etc на букву “h”</w:t>
      </w:r>
    </w:p>
    <w:p w:rsidR="003C33DF" w:rsidRDefault="00802657">
      <w:pPr>
        <w:pStyle w:val="2"/>
      </w:pPr>
      <w:bookmarkStart w:id="35" w:name="шаг-6"/>
      <w:bookmarkStart w:id="36" w:name="_Toc102596847"/>
      <w:bookmarkEnd w:id="33"/>
      <w:r>
        <w:t>Шаг 6</w:t>
      </w:r>
      <w:bookmarkEnd w:id="36"/>
    </w:p>
    <w:p w:rsidR="003C33DF" w:rsidRDefault="00802657">
      <w:pPr>
        <w:pStyle w:val="FirstParagraph"/>
      </w:pPr>
      <w:r>
        <w:t>Я запустил в фоновом режиме процесс, записывающий в файл ~/logfile имена файлов, название которых начинается с “log”. Поиск осуществляется с помощью команды find.</w:t>
      </w:r>
    </w:p>
    <w:p w:rsidR="003C33DF" w:rsidRDefault="0080265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923035"/>
            <wp:effectExtent l="0" t="0" r="0" b="0"/>
            <wp:docPr id="61" name="Picture" descr="Запуск фонового процес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s_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Запуск фонового процесса</w:t>
      </w:r>
    </w:p>
    <w:p w:rsidR="003C33DF" w:rsidRDefault="00802657">
      <w:pPr>
        <w:pStyle w:val="2"/>
      </w:pPr>
      <w:bookmarkStart w:id="37" w:name="шаг-7"/>
      <w:bookmarkStart w:id="38" w:name="_Toc102596848"/>
      <w:bookmarkEnd w:id="35"/>
      <w:r>
        <w:t>Шаг 7</w:t>
      </w:r>
      <w:bookmarkEnd w:id="38"/>
    </w:p>
    <w:p w:rsidR="003C33DF" w:rsidRDefault="00802657">
      <w:pPr>
        <w:pStyle w:val="FirstParagraph"/>
      </w:pPr>
      <w:r>
        <w:t>Удалил файл ~/logfile.</w:t>
      </w:r>
    </w:p>
    <w:p w:rsidR="003C33DF" w:rsidRDefault="0080265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757346"/>
            <wp:effectExtent l="0" t="0" r="0" b="0"/>
            <wp:docPr id="65" name="Picture" descr="Удаление ~/log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s_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Удаление ~/logfile</w:t>
      </w:r>
    </w:p>
    <w:p w:rsidR="003C33DF" w:rsidRDefault="00802657">
      <w:pPr>
        <w:pStyle w:val="2"/>
      </w:pPr>
      <w:bookmarkStart w:id="39" w:name="шаг-8"/>
      <w:bookmarkStart w:id="40" w:name="_Toc102596849"/>
      <w:bookmarkEnd w:id="37"/>
      <w:r>
        <w:t>Шаг 8</w:t>
      </w:r>
      <w:bookmarkEnd w:id="40"/>
    </w:p>
    <w:p w:rsidR="003C33DF" w:rsidRDefault="00802657">
      <w:pPr>
        <w:pStyle w:val="FirstParagraph"/>
      </w:pPr>
      <w:r>
        <w:t>Запуск ред</w:t>
      </w:r>
      <w:r>
        <w:t>актора gedit в фоновом режиме. Идентификатор процесса gedit - 4116.</w:t>
      </w:r>
    </w:p>
    <w:p w:rsidR="003C33DF" w:rsidRDefault="0080265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831080"/>
            <wp:effectExtent l="0" t="0" r="0" b="0"/>
            <wp:docPr id="69" name="Picture" descr="Запуск gedit в фоновом режи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s_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Запуск gedit в фоновом режиме</w:t>
      </w:r>
    </w:p>
    <w:p w:rsidR="003C33DF" w:rsidRDefault="00802657">
      <w:pPr>
        <w:pStyle w:val="2"/>
      </w:pPr>
      <w:bookmarkStart w:id="41" w:name="шаг-9"/>
      <w:bookmarkStart w:id="42" w:name="_Toc102596850"/>
      <w:bookmarkEnd w:id="39"/>
      <w:r>
        <w:t>Шаг 9</w:t>
      </w:r>
      <w:bookmarkEnd w:id="42"/>
    </w:p>
    <w:p w:rsidR="003C33DF" w:rsidRDefault="00802657">
      <w:pPr>
        <w:pStyle w:val="FirstParagraph"/>
      </w:pPr>
      <w:r>
        <w:t>Используя команду ps, которая выводит список текущих процессов, конвеера и утилиты grep я узнал идентификатор запущенного процесса gedit. Другой спосо</w:t>
      </w:r>
      <w:r>
        <w:t>б узнать PID gedit - посмотреть вывод в консоль предыдущего шага.</w:t>
      </w:r>
    </w:p>
    <w:p w:rsidR="003C33DF" w:rsidRDefault="0080265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493520"/>
            <wp:effectExtent l="0" t="0" r="0" b="0"/>
            <wp:docPr id="73" name="Picture" descr="Идентификатор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s_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Идентификатор gedit</w:t>
      </w:r>
    </w:p>
    <w:p w:rsidR="003C33DF" w:rsidRDefault="00802657">
      <w:pPr>
        <w:pStyle w:val="2"/>
      </w:pPr>
      <w:bookmarkStart w:id="43" w:name="шаг-10"/>
      <w:bookmarkStart w:id="44" w:name="_Toc102596851"/>
      <w:bookmarkEnd w:id="41"/>
      <w:r>
        <w:t>Шаг 10</w:t>
      </w:r>
      <w:bookmarkEnd w:id="44"/>
    </w:p>
    <w:p w:rsidR="003C33DF" w:rsidRDefault="00802657">
      <w:pPr>
        <w:pStyle w:val="FirstParagraph"/>
      </w:pPr>
      <w:r>
        <w:t xml:space="preserve">Я прочитал справку команды </w:t>
      </w:r>
      <w:r>
        <w:rPr>
          <w:b/>
          <w:bCs/>
        </w:rPr>
        <w:t>kill</w:t>
      </w:r>
      <w:r>
        <w:t xml:space="preserve"> и узнал, как с ее помощью завершить процессс gedit. Команды kill посылает различные сигналы процессам, для передачи сигнала выклч</w:t>
      </w:r>
      <w:r>
        <w:t>юения можно использовать опцию -KILL.</w:t>
      </w:r>
    </w:p>
    <w:p w:rsidR="003C33DF" w:rsidRDefault="0080265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85439"/>
            <wp:effectExtent l="0" t="0" r="0" b="0"/>
            <wp:docPr id="77" name="Picture" descr="Завершение процесса ge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s_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Завершение процесса gedit</w:t>
      </w:r>
    </w:p>
    <w:p w:rsidR="003C33DF" w:rsidRDefault="0080265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34382"/>
            <wp:effectExtent l="0" t="0" r="0" b="0"/>
            <wp:docPr id="80" name="Picture" descr="Справка про ki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s_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Справка про kill</w:t>
      </w:r>
    </w:p>
    <w:p w:rsidR="003C33DF" w:rsidRDefault="00802657">
      <w:pPr>
        <w:pStyle w:val="2"/>
      </w:pPr>
      <w:bookmarkStart w:id="45" w:name="шаг-11"/>
      <w:bookmarkStart w:id="46" w:name="_Toc102596852"/>
      <w:bookmarkEnd w:id="43"/>
      <w:r>
        <w:t>Шаг 11</w:t>
      </w:r>
      <w:bookmarkEnd w:id="46"/>
    </w:p>
    <w:p w:rsidR="003C33DF" w:rsidRDefault="00802657">
      <w:pPr>
        <w:pStyle w:val="FirstParagraph"/>
      </w:pPr>
      <w:r>
        <w:t xml:space="preserve">Я получил подробную информацию по командам df и du с помощью man. </w:t>
      </w:r>
      <w:r>
        <w:rPr>
          <w:noProof/>
          <w:lang w:eastAsia="ru-RU"/>
        </w:rPr>
        <w:drawing>
          <wp:inline distT="0" distB="0" distL="0" distR="0">
            <wp:extent cx="5334000" cy="3520765"/>
            <wp:effectExtent l="0" t="0" r="0" b="0"/>
            <wp:docPr id="84" name="Picture" descr="man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s_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6582382"/>
            <wp:effectExtent l="0" t="0" r="0" b="0"/>
            <wp:docPr id="87" name="Picture" descr="Вывод команд df и 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s_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Вывод команд df и du</w:t>
      </w:r>
    </w:p>
    <w:p w:rsidR="003C33DF" w:rsidRDefault="00802657">
      <w:pPr>
        <w:pStyle w:val="2"/>
      </w:pPr>
      <w:bookmarkStart w:id="47" w:name="шаг-12"/>
      <w:bookmarkStart w:id="48" w:name="_Toc102596853"/>
      <w:bookmarkEnd w:id="45"/>
      <w:r>
        <w:t>Шаг 12</w:t>
      </w:r>
      <w:bookmarkEnd w:id="48"/>
    </w:p>
    <w:p w:rsidR="003C33DF" w:rsidRDefault="00802657">
      <w:pPr>
        <w:pStyle w:val="FirstParagraph"/>
      </w:pPr>
      <w:r>
        <w:t>С помощью команды find я вывел имена всех директорий, содержащихся</w:t>
      </w:r>
      <w:r>
        <w:t xml:space="preserve"> в домашнем каталоге. Для поиска именно директорий нужно указать опцию -type со значением d.</w:t>
      </w:r>
    </w:p>
    <w:p w:rsidR="003C33DF" w:rsidRDefault="0080265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223178"/>
            <wp:effectExtent l="0" t="0" r="0" b="0"/>
            <wp:docPr id="91" name="Picture" descr="Имена директорий в домашнем каталог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s_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3DF" w:rsidRDefault="00802657">
      <w:pPr>
        <w:pStyle w:val="ImageCaption"/>
      </w:pPr>
      <w:r>
        <w:t>Имена директорий в домашнем каталоге</w:t>
      </w:r>
    </w:p>
    <w:p w:rsidR="003C33DF" w:rsidRDefault="00802657">
      <w:pPr>
        <w:pStyle w:val="1"/>
      </w:pPr>
      <w:bookmarkStart w:id="49" w:name="вывод"/>
      <w:bookmarkStart w:id="50" w:name="_Toc102596854"/>
      <w:bookmarkEnd w:id="23"/>
      <w:bookmarkEnd w:id="47"/>
      <w:r>
        <w:t>Вывод</w:t>
      </w:r>
      <w:bookmarkEnd w:id="50"/>
    </w:p>
    <w:p w:rsidR="003C33DF" w:rsidRDefault="00802657">
      <w:pPr>
        <w:pStyle w:val="FirstParagraph"/>
      </w:pPr>
      <w:r>
        <w:t>Я изучил инструменты поиска файлов и фильтрации текстовых данных, приобрел практические навыки по управлению процессами и заданиями, а также научился получать информацию про диски и файловые системы с помощью команд du и df.</w:t>
      </w:r>
    </w:p>
    <w:p w:rsidR="003C33DF" w:rsidRDefault="00802657">
      <w:pPr>
        <w:pStyle w:val="1"/>
      </w:pPr>
      <w:bookmarkStart w:id="51" w:name="контрольные-вопросы"/>
      <w:bookmarkStart w:id="52" w:name="_Toc102596855"/>
      <w:bookmarkEnd w:id="49"/>
      <w:r>
        <w:t>Контрольные вопросы</w:t>
      </w:r>
      <w:bookmarkEnd w:id="52"/>
    </w:p>
    <w:p w:rsidR="003C33DF" w:rsidRDefault="00802657">
      <w:pPr>
        <w:pStyle w:val="2"/>
      </w:pPr>
      <w:bookmarkStart w:id="53" w:name="какие-потоки-ввода-вывода-вы-знаете"/>
      <w:bookmarkStart w:id="54" w:name="_Toc102596856"/>
      <w:r>
        <w:t>1. Какие по</w:t>
      </w:r>
      <w:r>
        <w:t>токи ввода вывода вы знаете?</w:t>
      </w:r>
      <w:bookmarkEnd w:id="54"/>
    </w:p>
    <w:p w:rsidR="003C33DF" w:rsidRDefault="00802657">
      <w:pPr>
        <w:pStyle w:val="Compact"/>
        <w:numPr>
          <w:ilvl w:val="0"/>
          <w:numId w:val="10"/>
        </w:numPr>
      </w:pPr>
      <w:r>
        <w:t>stdin — стандартный поток ввода (по умолчанию: клавиатура), файловый дескриптор 0;</w:t>
      </w:r>
    </w:p>
    <w:p w:rsidR="003C33DF" w:rsidRDefault="00802657">
      <w:pPr>
        <w:pStyle w:val="Compact"/>
        <w:numPr>
          <w:ilvl w:val="0"/>
          <w:numId w:val="10"/>
        </w:numPr>
      </w:pPr>
      <w:r>
        <w:t>stdout — стандартный поток вывода (по умолчанию: консоль), файловый дескриптор 1;</w:t>
      </w:r>
    </w:p>
    <w:p w:rsidR="003C33DF" w:rsidRDefault="00802657">
      <w:pPr>
        <w:pStyle w:val="Compact"/>
        <w:numPr>
          <w:ilvl w:val="0"/>
          <w:numId w:val="10"/>
        </w:numPr>
      </w:pPr>
      <w:r>
        <w:t>stderr — стандартный поток вывод сообщений об ошибках (по умол</w:t>
      </w:r>
      <w:r>
        <w:t>чанию: консоль), файловый дескриптор 2.</w:t>
      </w:r>
    </w:p>
    <w:p w:rsidR="003C33DF" w:rsidRDefault="00802657">
      <w:pPr>
        <w:pStyle w:val="2"/>
      </w:pPr>
      <w:bookmarkStart w:id="55" w:name="объясните-разницу-между-операцией-и-."/>
      <w:bookmarkStart w:id="56" w:name="_Toc102596857"/>
      <w:bookmarkEnd w:id="53"/>
      <w:r>
        <w:t>2. Объясните разницу между операцией &gt; и &gt;&gt;.</w:t>
      </w:r>
      <w:bookmarkEnd w:id="56"/>
    </w:p>
    <w:p w:rsidR="003C33DF" w:rsidRDefault="00802657">
      <w:pPr>
        <w:pStyle w:val="FirstParagraph"/>
      </w:pPr>
      <w:r>
        <w:t>Операция “&gt;” перезаписывает файл вывода новыми данными, а “&gt;&gt;” осуществаляет дозапись в конец указанного файла.</w:t>
      </w:r>
    </w:p>
    <w:p w:rsidR="003C33DF" w:rsidRDefault="00802657">
      <w:pPr>
        <w:pStyle w:val="2"/>
      </w:pPr>
      <w:bookmarkStart w:id="57" w:name="что-такое-конвейер"/>
      <w:bookmarkStart w:id="58" w:name="_Toc102596858"/>
      <w:bookmarkEnd w:id="55"/>
      <w:r>
        <w:t>3. Что такое конвейер?</w:t>
      </w:r>
      <w:bookmarkEnd w:id="58"/>
    </w:p>
    <w:p w:rsidR="003C33DF" w:rsidRDefault="00802657">
      <w:pPr>
        <w:pStyle w:val="FirstParagraph"/>
      </w:pPr>
      <w:r>
        <w:t>Конвеер - это оператор, объединяющий</w:t>
      </w:r>
      <w:r>
        <w:t xml:space="preserve"> команды в цепочки, в которой результат работы предыдщуей команды передается следующей.</w:t>
      </w:r>
    </w:p>
    <w:p w:rsidR="003C33DF" w:rsidRDefault="00802657">
      <w:pPr>
        <w:pStyle w:val="2"/>
      </w:pPr>
      <w:bookmarkStart w:id="59" w:name="X899e2be6682d871876fdc05c386465d12400018"/>
      <w:bookmarkStart w:id="60" w:name="_Toc102596859"/>
      <w:bookmarkEnd w:id="57"/>
      <w:r>
        <w:t>4. Что такое процесс? Чем это понятие отличается от программы?</w:t>
      </w:r>
      <w:bookmarkEnd w:id="60"/>
    </w:p>
    <w:p w:rsidR="003C33DF" w:rsidRDefault="00802657">
      <w:pPr>
        <w:pStyle w:val="FirstParagraph"/>
      </w:pPr>
      <w:r>
        <w:t xml:space="preserve">Программа - это набор инструкций исполнителю, процесс - сущность исполняемой программы. Процесс содержит </w:t>
      </w:r>
      <w:r>
        <w:t>текст программы, стек ее данных, дескрипторы открытых файлов и другую служебную информацию.</w:t>
      </w:r>
    </w:p>
    <w:p w:rsidR="003C33DF" w:rsidRDefault="00802657">
      <w:pPr>
        <w:pStyle w:val="2"/>
      </w:pPr>
      <w:bookmarkStart w:id="61" w:name="что-такое-pid-и-gid"/>
      <w:bookmarkStart w:id="62" w:name="_Toc102596860"/>
      <w:bookmarkEnd w:id="59"/>
      <w:r>
        <w:lastRenderedPageBreak/>
        <w:t>5. Что такое PID и GID?</w:t>
      </w:r>
      <w:bookmarkEnd w:id="62"/>
    </w:p>
    <w:p w:rsidR="003C33DF" w:rsidRDefault="00802657">
      <w:pPr>
        <w:pStyle w:val="Compact"/>
        <w:numPr>
          <w:ilvl w:val="0"/>
          <w:numId w:val="11"/>
        </w:numPr>
      </w:pPr>
      <w:r>
        <w:t>PID - это идентификатор процесса, его уникальный номер.</w:t>
      </w:r>
    </w:p>
    <w:p w:rsidR="003C33DF" w:rsidRDefault="00802657">
      <w:pPr>
        <w:pStyle w:val="Compact"/>
        <w:numPr>
          <w:ilvl w:val="0"/>
          <w:numId w:val="11"/>
        </w:numPr>
      </w:pPr>
      <w:r>
        <w:t>GID - это идентификатор группы пользователя в Linux.</w:t>
      </w:r>
    </w:p>
    <w:p w:rsidR="003C33DF" w:rsidRDefault="00802657">
      <w:pPr>
        <w:pStyle w:val="2"/>
      </w:pPr>
      <w:bookmarkStart w:id="63" w:name="Xb63a5a200b67d7c61c6ac47669d247a75033ef5"/>
      <w:bookmarkStart w:id="64" w:name="_Toc102596861"/>
      <w:bookmarkEnd w:id="61"/>
      <w:r>
        <w:t>6. Что такое задачи и какая команда позволяет ими управлять?</w:t>
      </w:r>
      <w:bookmarkEnd w:id="64"/>
    </w:p>
    <w:p w:rsidR="003C33DF" w:rsidRDefault="00802657">
      <w:pPr>
        <w:pStyle w:val="FirstParagraph"/>
      </w:pPr>
      <w:r>
        <w:t xml:space="preserve">Задачами называются запущенные фоном программы. Узнать список запущенных в данный момент задач можно с помощью команды </w:t>
      </w:r>
      <w:r>
        <w:rPr>
          <w:b/>
          <w:bCs/>
        </w:rPr>
        <w:t>jobs</w:t>
      </w:r>
      <w:r>
        <w:t xml:space="preserve">, а посылать им управляющие сигналы можно с помощью команды </w:t>
      </w:r>
      <w:r>
        <w:rPr>
          <w:b/>
          <w:bCs/>
        </w:rPr>
        <w:t>kill</w:t>
      </w:r>
      <w:r>
        <w:t>.</w:t>
      </w:r>
    </w:p>
    <w:p w:rsidR="003C33DF" w:rsidRDefault="00802657">
      <w:pPr>
        <w:pStyle w:val="2"/>
      </w:pPr>
      <w:bookmarkStart w:id="65" w:name="Xcff112c64c2e3756b64f4524acf241509d9358c"/>
      <w:bookmarkStart w:id="66" w:name="_Toc102596862"/>
      <w:bookmarkEnd w:id="63"/>
      <w:r>
        <w:t>7. Най</w:t>
      </w:r>
      <w:r>
        <w:t>дите информацию об утилитах top и htop. Каковы их функции?</w:t>
      </w:r>
      <w:bookmarkEnd w:id="66"/>
    </w:p>
    <w:p w:rsidR="003C33DF" w:rsidRDefault="00802657">
      <w:pPr>
        <w:pStyle w:val="Compact"/>
        <w:numPr>
          <w:ilvl w:val="0"/>
          <w:numId w:val="12"/>
        </w:numPr>
      </w:pPr>
      <w:r>
        <w:t>top (table of processes) - консольная команда, выводящая список работающих в системе процессов и информацию о них. По умолчанию top сортирует все процессы в реальном времени по их нагрузке на проце</w:t>
      </w:r>
      <w:r>
        <w:t>ссор.</w:t>
      </w:r>
    </w:p>
    <w:p w:rsidR="003C33DF" w:rsidRDefault="00802657">
      <w:pPr>
        <w:pStyle w:val="Compact"/>
        <w:numPr>
          <w:ilvl w:val="0"/>
          <w:numId w:val="12"/>
        </w:numPr>
      </w:pPr>
      <w:r>
        <w:t>htop - Компьютерная программа, предназначенная для вывода на терминал списка запущенных процессов и информации о них. Создана как альтернатива программы top. Написана на языке Си. Предоставляет пользователю текстовый интерфейс, для вывода на терминал</w:t>
      </w:r>
      <w:r>
        <w:t xml:space="preserve"> использует библиотеку ncurses.</w:t>
      </w:r>
    </w:p>
    <w:p w:rsidR="003C33DF" w:rsidRDefault="00802657">
      <w:pPr>
        <w:pStyle w:val="2"/>
      </w:pPr>
      <w:bookmarkStart w:id="67" w:name="Xa5f6dff6a18e900a0162e4c2d32937f989e6afe"/>
      <w:bookmarkStart w:id="68" w:name="_Toc102596863"/>
      <w:bookmarkEnd w:id="65"/>
      <w:r>
        <w:t>8. Назовите и дайте характеристику команде поиска файлов. Приведите примеры использования этой команды.</w:t>
      </w:r>
      <w:bookmarkEnd w:id="68"/>
    </w:p>
    <w:p w:rsidR="003C33DF" w:rsidRDefault="00802657">
      <w:pPr>
        <w:pStyle w:val="FirstParagraph"/>
      </w:pPr>
      <w:r>
        <w:t xml:space="preserve">Команда </w:t>
      </w:r>
      <w:r>
        <w:rPr>
          <w:b/>
          <w:bCs/>
        </w:rPr>
        <w:t>find</w:t>
      </w:r>
      <w:r>
        <w:t xml:space="preserve"> используется для поиска и отображения на экран имён файлов, соответствующих заданной строке символов.</w:t>
      </w:r>
    </w:p>
    <w:p w:rsidR="003C33DF" w:rsidRDefault="00802657">
      <w:pPr>
        <w:pStyle w:val="a0"/>
      </w:pPr>
      <w:r>
        <w:t>Форма</w:t>
      </w:r>
      <w:r>
        <w:t xml:space="preserve">т команды: </w:t>
      </w:r>
      <w:r>
        <w:rPr>
          <w:rStyle w:val="VerbatimChar"/>
        </w:rPr>
        <w:t>find путь [-опции]</w:t>
      </w:r>
    </w:p>
    <w:p w:rsidR="003C33DF" w:rsidRDefault="00802657">
      <w:pPr>
        <w:pStyle w:val="a0"/>
      </w:pPr>
      <w:r>
        <w:t>Путь определяет каталог, начиная с которого по всем подкаталогам будет вестись поиск.</w:t>
      </w:r>
    </w:p>
    <w:p w:rsidR="003C33DF" w:rsidRDefault="00802657">
      <w:pPr>
        <w:pStyle w:val="a0"/>
      </w:pPr>
      <w:r>
        <w:t>Примеры:</w:t>
      </w:r>
    </w:p>
    <w:p w:rsidR="003C33DF" w:rsidRDefault="00802657">
      <w:pPr>
        <w:pStyle w:val="Compact"/>
        <w:numPr>
          <w:ilvl w:val="0"/>
          <w:numId w:val="13"/>
        </w:numPr>
      </w:pPr>
      <w:r>
        <w:t>Вывести на экран имена файлов из вашего домашнего каталога и его подкаталогов, начинающихся на f:</w:t>
      </w:r>
    </w:p>
    <w:p w:rsidR="003C33DF" w:rsidRDefault="00802657">
      <w:pPr>
        <w:pStyle w:val="SourceCode"/>
      </w:pPr>
      <w:r>
        <w:rPr>
          <w:rStyle w:val="FunctionTok"/>
        </w:rPr>
        <w:t>find</w:t>
      </w:r>
      <w:r>
        <w:rPr>
          <w:rStyle w:val="NormalTok"/>
        </w:rPr>
        <w:t xml:space="preserve"> ~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f*"</w:t>
      </w:r>
      <w:r>
        <w:rPr>
          <w:rStyle w:val="NormalTok"/>
        </w:rPr>
        <w:t xml:space="preserve"> </w:t>
      </w:r>
      <w:r>
        <w:rPr>
          <w:rStyle w:val="AttributeTok"/>
        </w:rPr>
        <w:t>-print</w:t>
      </w:r>
    </w:p>
    <w:p w:rsidR="003C33DF" w:rsidRDefault="00802657">
      <w:pPr>
        <w:pStyle w:val="FirstParagraph"/>
      </w:pPr>
      <w:r>
        <w:t>Здесь ~ — обозначение вашего домашнего каталога, -name — после этой опции указывается имя файла, который нужно найти, “f*” — строка символов, определяющая имя файла, -print — опция, задающая вывод результатов поиска на экран.</w:t>
      </w:r>
    </w:p>
    <w:p w:rsidR="003C33DF" w:rsidRDefault="00802657">
      <w:pPr>
        <w:pStyle w:val="Compact"/>
        <w:numPr>
          <w:ilvl w:val="0"/>
          <w:numId w:val="14"/>
        </w:numPr>
      </w:pPr>
      <w:r>
        <w:t xml:space="preserve">Вывести на экран имена файлов </w:t>
      </w:r>
      <w:r>
        <w:t>в каталоге /etc, начинающихся с символа p:</w:t>
      </w:r>
    </w:p>
    <w:p w:rsidR="003C33DF" w:rsidRDefault="00802657">
      <w:pPr>
        <w:pStyle w:val="SourceCode"/>
      </w:pPr>
      <w:r>
        <w:rPr>
          <w:rStyle w:val="FunctionTok"/>
        </w:rPr>
        <w:t>find</w:t>
      </w:r>
      <w:r>
        <w:rPr>
          <w:rStyle w:val="NormalTok"/>
        </w:rPr>
        <w:t xml:space="preserve"> /etc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p*"</w:t>
      </w:r>
      <w:r>
        <w:rPr>
          <w:rStyle w:val="NormalTok"/>
        </w:rPr>
        <w:t xml:space="preserve"> </w:t>
      </w:r>
      <w:r>
        <w:rPr>
          <w:rStyle w:val="AttributeTok"/>
        </w:rPr>
        <w:t>-print</w:t>
      </w:r>
    </w:p>
    <w:p w:rsidR="003C33DF" w:rsidRDefault="00802657">
      <w:pPr>
        <w:pStyle w:val="DefinitionTerm"/>
        <w:numPr>
          <w:ilvl w:val="0"/>
          <w:numId w:val="15"/>
        </w:numPr>
      </w:pPr>
      <w:r>
        <w:t>Найти в Вашем домашнем каталоге файлы, имена которых заканчиваются символом</w:t>
      </w:r>
    </w:p>
    <w:p w:rsidR="003C33DF" w:rsidRDefault="00802657">
      <w:pPr>
        <w:pStyle w:val="Compact"/>
        <w:numPr>
          <w:ilvl w:val="0"/>
          <w:numId w:val="1"/>
        </w:numPr>
      </w:pPr>
      <w:r>
        <w:t>и удалить их:</w:t>
      </w:r>
    </w:p>
    <w:p w:rsidR="003C33DF" w:rsidRDefault="00802657">
      <w:pPr>
        <w:pStyle w:val="SourceCode"/>
      </w:pPr>
      <w:r>
        <w:rPr>
          <w:rStyle w:val="FunctionTok"/>
        </w:rPr>
        <w:t>find</w:t>
      </w:r>
      <w:r>
        <w:rPr>
          <w:rStyle w:val="NormalTok"/>
        </w:rPr>
        <w:t xml:space="preserve"> ~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*~"</w:t>
      </w:r>
      <w:r>
        <w:rPr>
          <w:rStyle w:val="NormalTok"/>
        </w:rPr>
        <w:t xml:space="preserve"> </w:t>
      </w:r>
      <w:r>
        <w:rPr>
          <w:rStyle w:val="AttributeTok"/>
        </w:rPr>
        <w:t>-exec</w:t>
      </w:r>
      <w:r>
        <w:rPr>
          <w:rStyle w:val="NormalTok"/>
        </w:rPr>
        <w:t xml:space="preserve"> rm </w:t>
      </w:r>
      <w:r>
        <w:rPr>
          <w:rStyle w:val="StringTok"/>
        </w:rPr>
        <w:t>"{}"</w:t>
      </w:r>
      <w:r>
        <w:rPr>
          <w:rStyle w:val="NormalTok"/>
        </w:rPr>
        <w:t xml:space="preserve"> </w:t>
      </w:r>
      <w:r>
        <w:rPr>
          <w:rStyle w:val="DataTypeTok"/>
        </w:rPr>
        <w:t>\;</w:t>
      </w:r>
    </w:p>
    <w:p w:rsidR="003C33DF" w:rsidRDefault="00802657">
      <w:pPr>
        <w:pStyle w:val="FirstParagraph"/>
      </w:pPr>
      <w:r>
        <w:t xml:space="preserve">Здесь опция -exec rm “{}” ; задаёт применение команды rm ко </w:t>
      </w:r>
      <w:r>
        <w:t>всем файлам, имена которых соответствуют указанной после опции -name строке символов.</w:t>
      </w:r>
    </w:p>
    <w:p w:rsidR="003C33DF" w:rsidRDefault="00802657">
      <w:pPr>
        <w:pStyle w:val="2"/>
      </w:pPr>
      <w:bookmarkStart w:id="69" w:name="X7cfedd0e6be5e20e4ca74325c5d6f079697179c"/>
      <w:bookmarkStart w:id="70" w:name="_Toc102596864"/>
      <w:bookmarkEnd w:id="67"/>
      <w:r>
        <w:lastRenderedPageBreak/>
        <w:t>9. Можно ли по контексту (содержанию) найти файл? Если да, то как?</w:t>
      </w:r>
      <w:bookmarkEnd w:id="70"/>
    </w:p>
    <w:p w:rsidR="003C33DF" w:rsidRDefault="00802657">
      <w:pPr>
        <w:pStyle w:val="FirstParagraph"/>
      </w:pPr>
      <w:r>
        <w:t>С помощью команды grep можно искать файлы по содержимому. Для этого нужно вызвать команду grep с опциям</w:t>
      </w:r>
      <w:r>
        <w:t>и -lir и искомым текстом, например</w:t>
      </w:r>
    </w:p>
    <w:p w:rsidR="003C33DF" w:rsidRDefault="00802657">
      <w:pPr>
        <w:pStyle w:val="SourceCode"/>
      </w:pP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AttributeTok"/>
        </w:rPr>
        <w:t>-lir</w:t>
      </w:r>
      <w:r>
        <w:rPr>
          <w:rStyle w:val="NormalTok"/>
        </w:rPr>
        <w:t xml:space="preserve"> </w:t>
      </w:r>
      <w:r>
        <w:rPr>
          <w:rStyle w:val="StringTok"/>
        </w:rPr>
        <w:t>'#include'</w:t>
      </w:r>
    </w:p>
    <w:p w:rsidR="003C33DF" w:rsidRDefault="00802657">
      <w:pPr>
        <w:pStyle w:val="2"/>
      </w:pPr>
      <w:bookmarkStart w:id="71" w:name="X39e929c6e679738af59de27adfb73c2198e21a3"/>
      <w:bookmarkStart w:id="72" w:name="_Toc102596865"/>
      <w:bookmarkEnd w:id="69"/>
      <w:r>
        <w:t>10. Как определить объем свободной памяти на жёстком диске?</w:t>
      </w:r>
      <w:bookmarkEnd w:id="72"/>
    </w:p>
    <w:p w:rsidR="003C33DF" w:rsidRDefault="00802657">
      <w:pPr>
        <w:pStyle w:val="FirstParagraph"/>
      </w:pPr>
      <w:r>
        <w:t>Набрав в консоли</w:t>
      </w:r>
    </w:p>
    <w:p w:rsidR="003C33DF" w:rsidRDefault="00802657">
      <w:pPr>
        <w:pStyle w:val="SourceCode"/>
      </w:pPr>
      <w:r>
        <w:rPr>
          <w:rStyle w:val="FunctionTok"/>
        </w:rPr>
        <w:t>df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</w:p>
    <w:p w:rsidR="003C33DF" w:rsidRDefault="00802657">
      <w:pPr>
        <w:pStyle w:val="FirstParagraph"/>
      </w:pPr>
      <w:r>
        <w:t>можно увидеть объем свободной памяти в каждой файовой системе. Просуммировав эти значения можно узнать объем свободной памяти на жёстком диске.</w:t>
      </w:r>
    </w:p>
    <w:p w:rsidR="003C33DF" w:rsidRDefault="00802657">
      <w:pPr>
        <w:pStyle w:val="2"/>
      </w:pPr>
      <w:bookmarkStart w:id="73" w:name="Xd24eaa9a9bd7f5b992e4513070ee391ca019b9f"/>
      <w:bookmarkStart w:id="74" w:name="_Toc102596866"/>
      <w:bookmarkEnd w:id="71"/>
      <w:r>
        <w:t>11. Как определить объем вашего домашнего каталога?</w:t>
      </w:r>
      <w:bookmarkEnd w:id="74"/>
    </w:p>
    <w:p w:rsidR="003C33DF" w:rsidRDefault="00802657">
      <w:pPr>
        <w:pStyle w:val="FirstParagraph"/>
      </w:pPr>
      <w:r>
        <w:t>Объем домашнего каталога в удобочитаемом формате можно узнат</w:t>
      </w:r>
      <w:r>
        <w:t>ь набрав в терминале</w:t>
      </w:r>
    </w:p>
    <w:p w:rsidR="003C33DF" w:rsidRDefault="00802657">
      <w:pPr>
        <w:pStyle w:val="SourceCode"/>
      </w:pPr>
      <w:r>
        <w:rPr>
          <w:rStyle w:val="FunctionTok"/>
        </w:rPr>
        <w:t>du</w:t>
      </w:r>
      <w:r>
        <w:rPr>
          <w:rStyle w:val="NormalTok"/>
        </w:rPr>
        <w:t xml:space="preserve"> ~ </w:t>
      </w:r>
      <w:r>
        <w:rPr>
          <w:rStyle w:val="AttributeTok"/>
        </w:rPr>
        <w:t>-h</w:t>
      </w:r>
    </w:p>
    <w:p w:rsidR="003C33DF" w:rsidRDefault="00802657">
      <w:pPr>
        <w:pStyle w:val="2"/>
      </w:pPr>
      <w:bookmarkStart w:id="75" w:name="как-удалить-зависший-процесс"/>
      <w:bookmarkStart w:id="76" w:name="_Toc102596867"/>
      <w:bookmarkEnd w:id="73"/>
      <w:r>
        <w:t>12. Как удалить зависший процесс?</w:t>
      </w:r>
      <w:bookmarkEnd w:id="76"/>
    </w:p>
    <w:p w:rsidR="003C33DF" w:rsidRDefault="00802657">
      <w:pPr>
        <w:pStyle w:val="FirstParagraph"/>
      </w:pPr>
      <w:r>
        <w:t xml:space="preserve">Удалить зависший процесс с идентификатором pid можно набрав в терминале </w:t>
      </w:r>
      <w:r>
        <w:rPr>
          <w:rStyle w:val="VerbatimChar"/>
        </w:rPr>
        <w:t>kill -KILL pid</w:t>
      </w:r>
      <w:r>
        <w:t>.</w:t>
      </w:r>
      <w:bookmarkEnd w:id="51"/>
      <w:bookmarkEnd w:id="75"/>
    </w:p>
    <w:sectPr w:rsidR="003C33D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2657" w:rsidRDefault="00802657">
      <w:pPr>
        <w:spacing w:after="0"/>
      </w:pPr>
      <w:r>
        <w:separator/>
      </w:r>
    </w:p>
  </w:endnote>
  <w:endnote w:type="continuationSeparator" w:id="0">
    <w:p w:rsidR="00802657" w:rsidRDefault="008026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2657" w:rsidRDefault="00802657">
      <w:r>
        <w:separator/>
      </w:r>
    </w:p>
  </w:footnote>
  <w:footnote w:type="continuationSeparator" w:id="0">
    <w:p w:rsidR="00802657" w:rsidRDefault="008026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62A2E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D5E15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0F826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45EE4D3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92D2E85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C33DF"/>
    <w:rsid w:val="003C33DF"/>
    <w:rsid w:val="00802657"/>
    <w:rsid w:val="00A20B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0FE5B37-47AA-4304-BB99-C0497CEE9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20B3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20B3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99</Words>
  <Characters>14820</Characters>
  <Application>Microsoft Office Word</Application>
  <DocSecurity>0</DocSecurity>
  <Lines>123</Lines>
  <Paragraphs>34</Paragraphs>
  <ScaleCrop>false</ScaleCrop>
  <Company>SPecialiST RePack</Company>
  <LinksUpToDate>false</LinksUpToDate>
  <CharactersWithSpaces>17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таровойтов Егор Сергеевич</dc:creator>
  <cp:keywords/>
  <cp:lastModifiedBy>Rail-Gun Prototype</cp:lastModifiedBy>
  <cp:revision>3</cp:revision>
  <dcterms:created xsi:type="dcterms:W3CDTF">2022-05-04T19:46:00Z</dcterms:created>
  <dcterms:modified xsi:type="dcterms:W3CDTF">2022-05-04T19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